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030CFA" w:rsidRDefault="00971173" w:rsidP="00030CFA">
      <w:pPr>
        <w:jc w:val="both"/>
        <w:rPr>
          <w:rFonts w:cs="Times New Roman"/>
          <w:lang w:val="en-US"/>
        </w:rPr>
      </w:pPr>
      <w:bookmarkStart w:id="0" w:name="_GoBack"/>
      <w:bookmarkEnd w:id="0"/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030CFA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</w:p>
        </w:tc>
      </w:tr>
      <w:tr w:rsidR="00971173" w:rsidRPr="00030CFA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Заведующая ПУЛ АП Елена Анатольевна Панфилова</w:t>
            </w:r>
          </w:p>
          <w:p w:rsidR="002A5F2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Эксперт</w:t>
            </w:r>
            <w:r w:rsidR="002A5F23" w:rsidRPr="00030CFA">
              <w:rPr>
                <w:rFonts w:cs="Times New Roman"/>
              </w:rPr>
              <w:t xml:space="preserve"> ПУЛ АП </w:t>
            </w:r>
            <w:r w:rsidRPr="00030CFA">
              <w:rPr>
                <w:rFonts w:cs="Times New Roman"/>
              </w:rPr>
              <w:t xml:space="preserve">Иван </w:t>
            </w:r>
            <w:proofErr w:type="spellStart"/>
            <w:r w:rsidRPr="00030CFA">
              <w:rPr>
                <w:rFonts w:cs="Times New Roman"/>
              </w:rPr>
              <w:t>Ниненко</w:t>
            </w:r>
            <w:proofErr w:type="spellEnd"/>
          </w:p>
        </w:tc>
      </w:tr>
      <w:tr w:rsidR="00971173" w:rsidRPr="00030CFA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нимание коррупции</w:t>
            </w:r>
          </w:p>
        </w:tc>
      </w:tr>
      <w:tr w:rsidR="00971173" w:rsidRPr="00030CFA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30CFA" w:rsidRPr="00030CFA" w:rsidRDefault="00030CFA" w:rsidP="00030CF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</w:pP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Проект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предполагает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систематизацию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и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развити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знаний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о психологии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коррупционного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поведения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.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Мы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хотим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лучш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понять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,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чем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именно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руководствуются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люд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вступая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в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коррупционны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отношения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,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как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он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воспринимают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процесс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дач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и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получени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взятк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,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отката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ил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иного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вида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коррупци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.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Каки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факторы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влияют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на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их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поведени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. </w:t>
            </w:r>
          </w:p>
          <w:p w:rsidR="00030CFA" w:rsidRPr="00030CFA" w:rsidRDefault="00030CFA" w:rsidP="00030CF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</w:pPr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-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Систематизация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существующих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исследований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в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област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психологии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коррупци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в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России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и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за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рубежом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. </w:t>
            </w:r>
          </w:p>
          <w:p w:rsidR="00030CFA" w:rsidRPr="00030CFA" w:rsidRDefault="00030CFA" w:rsidP="00030CF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</w:pPr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-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Обсуждени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существующих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исследований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и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возможны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направления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новых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исследований</w:t>
            </w:r>
            <w:proofErr w:type="spellEnd"/>
          </w:p>
          <w:p w:rsidR="00030CFA" w:rsidRPr="00030CFA" w:rsidRDefault="00030CFA" w:rsidP="00030CF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</w:pPr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-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Проведение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собственного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исследования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морально-этических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оснований</w:t>
            </w:r>
            <w:proofErr w:type="spellEnd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030CFA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коррупции</w:t>
            </w:r>
            <w:proofErr w:type="spellEnd"/>
          </w:p>
          <w:p w:rsidR="00030CFA" w:rsidRPr="00030CFA" w:rsidRDefault="00030CFA" w:rsidP="00030CF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</w:pPr>
          </w:p>
          <w:p w:rsidR="00030CFA" w:rsidRPr="00030CFA" w:rsidRDefault="00030CFA" w:rsidP="00030CF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color w:val="auto"/>
                <w:bdr w:val="none" w:sz="0" w:space="0" w:color="auto"/>
                <w:lang w:val="en-US" w:eastAsia="en-US"/>
              </w:rPr>
            </w:pPr>
          </w:p>
          <w:p w:rsidR="001A3E74" w:rsidRPr="00030CFA" w:rsidRDefault="001A3E74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И</w:t>
            </w:r>
            <w:r w:rsidR="00FD3D19" w:rsidRPr="00030CFA">
              <w:rPr>
                <w:rFonts w:cs="Times New Roman"/>
              </w:rPr>
              <w:t xml:space="preserve">сследовательская работа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(</w:t>
            </w:r>
            <w:proofErr w:type="spellStart"/>
            <w:r w:rsidRPr="00030CFA">
              <w:rPr>
                <w:rFonts w:cs="Times New Roman"/>
              </w:rPr>
              <w:t>институционализированный</w:t>
            </w:r>
            <w:proofErr w:type="spellEnd"/>
            <w:r w:rsidRPr="00030CFA">
              <w:rPr>
                <w:rFonts w:cs="Times New Roman"/>
              </w:rPr>
              <w:t xml:space="preserve"> исследовательский проект лаборатории НИУ ВШЭ)</w:t>
            </w:r>
          </w:p>
        </w:tc>
      </w:tr>
      <w:tr w:rsidR="00971173" w:rsidRPr="00030CFA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рупповая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030CFA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4 </w:t>
            </w:r>
            <w:proofErr w:type="spellStart"/>
            <w:r w:rsidRPr="00030CFA">
              <w:rPr>
                <w:rFonts w:cs="Times New Roman"/>
              </w:rPr>
              <w:t>з.е</w:t>
            </w:r>
            <w:proofErr w:type="spellEnd"/>
            <w:r w:rsidRPr="00030CFA">
              <w:rPr>
                <w:rFonts w:cs="Times New Roman"/>
              </w:rPr>
              <w:t>.</w:t>
            </w:r>
          </w:p>
        </w:tc>
      </w:tr>
      <w:tr w:rsidR="00971173" w:rsidRPr="00030CFA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15.10</w:t>
            </w:r>
            <w:r w:rsidR="00FD3D19" w:rsidRPr="00030CFA">
              <w:rPr>
                <w:rFonts w:cs="Times New Roman"/>
              </w:rPr>
              <w:t>.201</w:t>
            </w:r>
            <w:r w:rsidR="002A5F23" w:rsidRPr="00030CFA">
              <w:rPr>
                <w:rFonts w:cs="Times New Roman"/>
              </w:rPr>
              <w:t>7</w:t>
            </w:r>
            <w:r w:rsidRPr="00030CFA">
              <w:rPr>
                <w:rFonts w:cs="Times New Roman"/>
              </w:rPr>
              <w:t xml:space="preserve"> – 15</w:t>
            </w:r>
            <w:r w:rsidR="00FD3D19" w:rsidRPr="00030CFA">
              <w:rPr>
                <w:rFonts w:cs="Times New Roman"/>
              </w:rPr>
              <w:t>.06.201</w:t>
            </w:r>
            <w:r w:rsidR="002A5F23" w:rsidRPr="00030CFA">
              <w:rPr>
                <w:rFonts w:cs="Times New Roman"/>
              </w:rPr>
              <w:t>8</w:t>
            </w:r>
          </w:p>
        </w:tc>
      </w:tr>
      <w:tr w:rsidR="00971173" w:rsidRPr="00030CFA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Участие в проектных семинарах</w:t>
            </w:r>
            <w:r w:rsidR="001A3E74" w:rsidRPr="00030CFA">
              <w:rPr>
                <w:rFonts w:cs="Times New Roman"/>
              </w:rPr>
              <w:t xml:space="preserve">, лекциях приглашенных специалистов о </w:t>
            </w:r>
            <w:r w:rsidR="00030CFA" w:rsidRPr="00030CFA">
              <w:rPr>
                <w:rFonts w:cs="Times New Roman"/>
              </w:rPr>
              <w:t>психологии и коррупционном поведении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Анализ данных из открытых источников.</w:t>
            </w:r>
          </w:p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ведение группового исследования</w:t>
            </w:r>
            <w:r w:rsidR="00FD3D19" w:rsidRPr="00030CFA">
              <w:rPr>
                <w:rFonts w:cs="Times New Roman"/>
              </w:rPr>
              <w:t>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030CFA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lastRenderedPageBreak/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3E74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Аналитический отчёт о состоянии понимания коррупции в современном российском обществе</w:t>
            </w:r>
          </w:p>
        </w:tc>
      </w:tr>
      <w:tr w:rsidR="00971173" w:rsidRPr="00030CFA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Удаленная работа / работа на месте реализации проекта</w:t>
            </w:r>
          </w:p>
        </w:tc>
      </w:tr>
      <w:tr w:rsidR="00971173" w:rsidRPr="00030CFA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егулярные отчёт на встречах проектной группы раз в месяц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езентация проекта</w:t>
            </w:r>
            <w:r w:rsidR="001A3E74" w:rsidRPr="00030CFA">
              <w:rPr>
                <w:rFonts w:cs="Times New Roman"/>
              </w:rPr>
              <w:t xml:space="preserve"> (стратегия)</w:t>
            </w:r>
            <w:r w:rsidRPr="00030CFA">
              <w:rPr>
                <w:rFonts w:cs="Times New Roman"/>
              </w:rPr>
              <w:t xml:space="preserve"> на защите. </w:t>
            </w:r>
          </w:p>
        </w:tc>
      </w:tr>
      <w:tr w:rsidR="00971173" w:rsidRPr="00030CFA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Десятибалльная</w:t>
            </w:r>
          </w:p>
        </w:tc>
      </w:tr>
      <w:tr w:rsidR="00971173" w:rsidRPr="00030CFA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До 1 октября</w:t>
            </w:r>
            <w:r w:rsidR="00FD3D19" w:rsidRPr="00030CFA">
              <w:rPr>
                <w:rFonts w:cs="Times New Roman"/>
              </w:rPr>
              <w:t xml:space="preserve"> 201</w:t>
            </w:r>
            <w:r w:rsidR="002A5F23" w:rsidRPr="00030CFA">
              <w:rPr>
                <w:rFonts w:cs="Times New Roman"/>
              </w:rPr>
              <w:t>7</w:t>
            </w:r>
            <w:r w:rsidR="00FD3D19" w:rsidRPr="00030CFA">
              <w:rPr>
                <w:rFonts w:cs="Times New Roman"/>
              </w:rPr>
              <w:t xml:space="preserve"> г.</w:t>
            </w:r>
          </w:p>
        </w:tc>
      </w:tr>
      <w:tr w:rsidR="00971173" w:rsidRPr="00030CFA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осква, Кривоколенный переулок 3, ауд. 301</w:t>
            </w:r>
          </w:p>
        </w:tc>
      </w:tr>
      <w:tr w:rsidR="00971173" w:rsidRPr="00030CFA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2A5F23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030CFA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олитология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Социология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осударственное и муниципальное управление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сихология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аво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proofErr w:type="spellStart"/>
            <w:r w:rsidRPr="00030CFA">
              <w:rPr>
                <w:rFonts w:cs="Times New Roman"/>
              </w:rPr>
              <w:t>Медиакоммуникации</w:t>
            </w:r>
            <w:proofErr w:type="spellEnd"/>
            <w:r w:rsidRPr="00030CFA">
              <w:rPr>
                <w:rFonts w:cs="Times New Roman"/>
              </w:rPr>
              <w:t>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еклама и связи с общественностью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ультурология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илология</w:t>
            </w:r>
          </w:p>
          <w:p w:rsidR="00030CFA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илософия</w:t>
            </w:r>
          </w:p>
        </w:tc>
      </w:tr>
      <w:tr w:rsidR="00971173" w:rsidRPr="00030CFA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6</w:t>
            </w:r>
          </w:p>
        </w:tc>
      </w:tr>
      <w:tr w:rsidR="00971173" w:rsidRPr="00030CFA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личие интереса к организации специализированной образовательной деятельности.</w:t>
            </w:r>
          </w:p>
          <w:p w:rsidR="00030CFA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личие интереса к социальной психологии и когнитивным исследованиям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Живой интерес к современной российской политике и деятельности системы государственного управления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Умение работать с открытыми источниками и анализировать их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выки написания аналитических текстов или осознанное желание их приобрести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выки создания презентаций и иллюстраций (</w:t>
            </w:r>
            <w:r w:rsidRPr="00030CFA">
              <w:rPr>
                <w:rFonts w:cs="Times New Roman"/>
                <w:lang w:val="en-US"/>
              </w:rPr>
              <w:t>Power</w:t>
            </w:r>
            <w:r w:rsidRPr="00030CFA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  <w:lang w:val="en-US"/>
              </w:rPr>
              <w:t>Point</w:t>
            </w:r>
            <w:r w:rsidRPr="00030CFA">
              <w:rPr>
                <w:rFonts w:cs="Times New Roman"/>
              </w:rPr>
              <w:t xml:space="preserve">, </w:t>
            </w:r>
            <w:r w:rsidRPr="00030CFA">
              <w:rPr>
                <w:rFonts w:cs="Times New Roman"/>
                <w:lang w:val="en-US"/>
              </w:rPr>
              <w:t>Keynote</w:t>
            </w:r>
            <w:r w:rsidRPr="00030CFA">
              <w:rPr>
                <w:rFonts w:cs="Times New Roman"/>
              </w:rPr>
              <w:t>)</w:t>
            </w:r>
          </w:p>
          <w:p w:rsidR="00030CFA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реативность</w:t>
            </w:r>
          </w:p>
          <w:p w:rsidR="00030CFA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Аналитический склад ума</w:t>
            </w:r>
          </w:p>
          <w:p w:rsidR="00030CFA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пособность к самостоятельной исследовательской деятельности</w:t>
            </w:r>
          </w:p>
          <w:p w:rsidR="00517EA2" w:rsidRPr="00030CFA" w:rsidRDefault="00517EA2" w:rsidP="00030CFA">
            <w:pPr>
              <w:jc w:val="both"/>
              <w:rPr>
                <w:rFonts w:cs="Times New Roman"/>
              </w:rPr>
            </w:pPr>
          </w:p>
          <w:p w:rsidR="00517EA2" w:rsidRPr="00030CFA" w:rsidRDefault="00517EA2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и отсутствии навыков – обучим.</w:t>
            </w:r>
          </w:p>
        </w:tc>
      </w:tr>
    </w:tbl>
    <w:p w:rsidR="00971173" w:rsidRPr="00030CFA" w:rsidRDefault="00971173" w:rsidP="00030CFA">
      <w:pPr>
        <w:widowControl w:val="0"/>
        <w:jc w:val="both"/>
        <w:rPr>
          <w:rFonts w:cs="Times New Roman"/>
        </w:rPr>
      </w:pPr>
    </w:p>
    <w:sectPr w:rsidR="00971173" w:rsidRPr="00030CFA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24A0" w:rsidRDefault="00C624A0">
      <w:r>
        <w:separator/>
      </w:r>
    </w:p>
  </w:endnote>
  <w:endnote w:type="continuationSeparator" w:id="0">
    <w:p w:rsidR="00C624A0" w:rsidRDefault="00C62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24A0" w:rsidRDefault="00C624A0">
      <w:r>
        <w:separator/>
      </w:r>
    </w:p>
  </w:footnote>
  <w:footnote w:type="continuationSeparator" w:id="0">
    <w:p w:rsidR="00C624A0" w:rsidRDefault="00C624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030CFA"/>
    <w:rsid w:val="00155C34"/>
    <w:rsid w:val="001A3E74"/>
    <w:rsid w:val="001A7457"/>
    <w:rsid w:val="00206451"/>
    <w:rsid w:val="002A5F23"/>
    <w:rsid w:val="00517EA2"/>
    <w:rsid w:val="007662FC"/>
    <w:rsid w:val="00971173"/>
    <w:rsid w:val="00B87EF1"/>
    <w:rsid w:val="00C624A0"/>
    <w:rsid w:val="00D302E4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9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Студент НИУ ВШЭ</cp:lastModifiedBy>
  <cp:revision>2</cp:revision>
  <dcterms:created xsi:type="dcterms:W3CDTF">2017-09-27T12:01:00Z</dcterms:created>
  <dcterms:modified xsi:type="dcterms:W3CDTF">2017-09-27T12:01:00Z</dcterms:modified>
</cp:coreProperties>
</file>